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B0142D" w14:textId="4B466E10" w:rsidR="00264AAB" w:rsidRPr="004619D7" w:rsidRDefault="004619D7" w:rsidP="0017160F">
      <w:pPr>
        <w:jc w:val="both"/>
        <w:rPr>
          <w:b/>
          <w:bCs/>
          <w:szCs w:val="24"/>
        </w:rPr>
      </w:pPr>
      <w:r w:rsidRPr="004619D7">
        <w:rPr>
          <w:b/>
          <w:bCs/>
          <w:szCs w:val="24"/>
        </w:rPr>
        <w:t>Conferința de lansare a proiectului METROFOOD-RO EVOLVE</w:t>
      </w:r>
    </w:p>
    <w:p w14:paraId="7902ED61" w14:textId="77777777" w:rsidR="0017160F" w:rsidRDefault="0017160F" w:rsidP="0017160F">
      <w:pPr>
        <w:jc w:val="both"/>
        <w:rPr>
          <w:szCs w:val="24"/>
        </w:rPr>
      </w:pPr>
    </w:p>
    <w:p w14:paraId="38621E12" w14:textId="1EF32516" w:rsidR="0017160F" w:rsidRDefault="00120E42" w:rsidP="00D3670E">
      <w:pPr>
        <w:spacing w:after="120"/>
        <w:jc w:val="both"/>
        <w:rPr>
          <w:szCs w:val="24"/>
        </w:rPr>
      </w:pPr>
      <w:r>
        <w:rPr>
          <w:szCs w:val="24"/>
        </w:rPr>
        <w:t>În 29 ianuarie 2025 a av</w:t>
      </w:r>
      <w:r w:rsidR="003A3A4A">
        <w:rPr>
          <w:szCs w:val="24"/>
        </w:rPr>
        <w:t xml:space="preserve">ut </w:t>
      </w:r>
      <w:r>
        <w:rPr>
          <w:szCs w:val="24"/>
        </w:rPr>
        <w:t xml:space="preserve">loc </w:t>
      </w:r>
      <w:r w:rsidRPr="0017160F">
        <w:rPr>
          <w:szCs w:val="24"/>
        </w:rPr>
        <w:t>Conferința de Lansare a Proiectului METROFOOD-RO EVOLVE, un demers inovator menit să dezvolte soluții sustenabile și integrate pentru sectorul alimentar din România.</w:t>
      </w:r>
      <w:r>
        <w:rPr>
          <w:szCs w:val="24"/>
        </w:rPr>
        <w:t xml:space="preserve"> Evenimentul s</w:t>
      </w:r>
      <w:r w:rsidR="003A3A4A">
        <w:rPr>
          <w:szCs w:val="24"/>
        </w:rPr>
        <w:t>-a</w:t>
      </w:r>
      <w:r>
        <w:rPr>
          <w:szCs w:val="24"/>
        </w:rPr>
        <w:t xml:space="preserve"> desfășura</w:t>
      </w:r>
      <w:r w:rsidR="003A3A4A">
        <w:rPr>
          <w:szCs w:val="24"/>
        </w:rPr>
        <w:t>t</w:t>
      </w:r>
      <w:r>
        <w:rPr>
          <w:szCs w:val="24"/>
        </w:rPr>
        <w:t xml:space="preserve"> </w:t>
      </w:r>
      <w:r w:rsidRPr="0017160F">
        <w:rPr>
          <w:szCs w:val="24"/>
        </w:rPr>
        <w:t>online, pe platforma Zoom,</w:t>
      </w:r>
      <w:r>
        <w:rPr>
          <w:szCs w:val="24"/>
        </w:rPr>
        <w:t xml:space="preserve"> începând cu ora 9:00 și a</w:t>
      </w:r>
      <w:r w:rsidRPr="0017160F">
        <w:rPr>
          <w:szCs w:val="24"/>
        </w:rPr>
        <w:t xml:space="preserve"> reuni</w:t>
      </w:r>
      <w:r w:rsidR="003A3A4A">
        <w:rPr>
          <w:szCs w:val="24"/>
        </w:rPr>
        <w:t>t</w:t>
      </w:r>
      <w:r w:rsidRPr="0017160F">
        <w:rPr>
          <w:szCs w:val="24"/>
        </w:rPr>
        <w:t xml:space="preserve"> experți, cercetători, autorități publice și reprezentanți ai mediului privat.</w:t>
      </w:r>
    </w:p>
    <w:p w14:paraId="1CE6C0E2" w14:textId="72E6712D" w:rsidR="00120E42" w:rsidRDefault="005F463A" w:rsidP="00D3670E">
      <w:pPr>
        <w:spacing w:after="60"/>
        <w:jc w:val="both"/>
        <w:rPr>
          <w:szCs w:val="24"/>
        </w:rPr>
      </w:pPr>
      <w:r>
        <w:rPr>
          <w:szCs w:val="24"/>
        </w:rPr>
        <w:t xml:space="preserve">Proiectul </w:t>
      </w:r>
      <w:r w:rsidRPr="0017160F">
        <w:rPr>
          <w:szCs w:val="24"/>
        </w:rPr>
        <w:t>METROFOOD-RO EVOLVE</w:t>
      </w:r>
      <w:r>
        <w:rPr>
          <w:szCs w:val="24"/>
        </w:rPr>
        <w:t xml:space="preserve"> este finanțat prin </w:t>
      </w:r>
      <w:r w:rsidRPr="005F463A">
        <w:rPr>
          <w:color w:val="000000" w:themeColor="text1"/>
        </w:rPr>
        <w:t>Programul Creștere Inteligentă, Digitalizare și Instrumente Financiare</w:t>
      </w:r>
      <w:r>
        <w:rPr>
          <w:color w:val="000000" w:themeColor="text1"/>
        </w:rPr>
        <w:t xml:space="preserve"> (PoCIDIF)</w:t>
      </w:r>
      <w:r w:rsidRPr="005F463A">
        <w:rPr>
          <w:color w:val="000000" w:themeColor="text1"/>
        </w:rPr>
        <w:t xml:space="preserve"> 2021-2027</w:t>
      </w:r>
      <w:r>
        <w:rPr>
          <w:color w:val="000000" w:themeColor="text1"/>
        </w:rPr>
        <w:t xml:space="preserve"> pentru o perioadă de trei ani (decembrie 2024 – noiembrie 2027). </w:t>
      </w:r>
      <w:r w:rsidR="00120E42">
        <w:rPr>
          <w:szCs w:val="24"/>
        </w:rPr>
        <w:t xml:space="preserve">Liderul proiectului este </w:t>
      </w:r>
      <w:r w:rsidR="00120E42" w:rsidRPr="0017160F">
        <w:rPr>
          <w:szCs w:val="24"/>
        </w:rPr>
        <w:t>Institutul Național de Cercetare Dezvoltare pentru Bioresurse Alimentare – IBA București</w:t>
      </w:r>
      <w:r w:rsidR="00120E42">
        <w:rPr>
          <w:szCs w:val="24"/>
        </w:rPr>
        <w:t xml:space="preserve"> și are ca parteneri:</w:t>
      </w:r>
    </w:p>
    <w:p w14:paraId="261C6C18" w14:textId="36E99F5E" w:rsidR="00120E42" w:rsidRPr="00D3670E" w:rsidRDefault="00120E42" w:rsidP="00D3670E">
      <w:pPr>
        <w:pStyle w:val="ListParagraph"/>
        <w:numPr>
          <w:ilvl w:val="0"/>
          <w:numId w:val="3"/>
        </w:numPr>
        <w:spacing w:after="60"/>
        <w:ind w:left="284" w:hanging="284"/>
        <w:contextualSpacing w:val="0"/>
        <w:jc w:val="both"/>
        <w:rPr>
          <w:szCs w:val="24"/>
        </w:rPr>
      </w:pPr>
      <w:r w:rsidRPr="00D3670E">
        <w:rPr>
          <w:szCs w:val="24"/>
        </w:rPr>
        <w:t xml:space="preserve">INCDO-INOE 2000 Filiala Institutul de Cercetări pentru Instrumentație Analitică </w:t>
      </w:r>
      <w:r w:rsidR="00357388">
        <w:rPr>
          <w:szCs w:val="24"/>
        </w:rPr>
        <w:t>–</w:t>
      </w:r>
      <w:r w:rsidRPr="00D3670E">
        <w:rPr>
          <w:szCs w:val="24"/>
        </w:rPr>
        <w:t xml:space="preserve"> </w:t>
      </w:r>
      <w:r w:rsidR="00D3670E" w:rsidRPr="00D3670E">
        <w:rPr>
          <w:szCs w:val="24"/>
        </w:rPr>
        <w:t>Filiala Institutul de Cercetari pentru Instrumentatie Analitica (</w:t>
      </w:r>
      <w:r w:rsidRPr="00D3670E">
        <w:rPr>
          <w:szCs w:val="24"/>
        </w:rPr>
        <w:t>ICIA</w:t>
      </w:r>
      <w:r w:rsidR="00D3670E" w:rsidRPr="00D3670E">
        <w:rPr>
          <w:szCs w:val="24"/>
        </w:rPr>
        <w:t>),</w:t>
      </w:r>
      <w:r w:rsidRPr="00D3670E">
        <w:rPr>
          <w:szCs w:val="24"/>
        </w:rPr>
        <w:t xml:space="preserve"> Cluj-Napoca (Partener 1);</w:t>
      </w:r>
    </w:p>
    <w:p w14:paraId="2B6B9F20" w14:textId="27AF51FF" w:rsidR="00120E42" w:rsidRPr="00D3670E" w:rsidRDefault="00120E42" w:rsidP="00D3670E">
      <w:pPr>
        <w:pStyle w:val="ListParagraph"/>
        <w:numPr>
          <w:ilvl w:val="0"/>
          <w:numId w:val="3"/>
        </w:numPr>
        <w:spacing w:after="60"/>
        <w:ind w:left="284" w:hanging="284"/>
        <w:contextualSpacing w:val="0"/>
        <w:jc w:val="both"/>
        <w:rPr>
          <w:color w:val="000000"/>
          <w:szCs w:val="24"/>
        </w:rPr>
      </w:pPr>
      <w:r w:rsidRPr="00D3670E">
        <w:rPr>
          <w:szCs w:val="24"/>
        </w:rPr>
        <w:t>Institutul Național de Cercetare-Dezvoltare pentru Tehnologii Izotopice și Moleculare – INCDTIM</w:t>
      </w:r>
      <w:r w:rsidR="00D3670E">
        <w:rPr>
          <w:szCs w:val="24"/>
        </w:rPr>
        <w:t xml:space="preserve"> (ITIM)</w:t>
      </w:r>
      <w:r w:rsidRPr="00D3670E">
        <w:rPr>
          <w:szCs w:val="24"/>
        </w:rPr>
        <w:t>, Cluj-Napoca</w:t>
      </w:r>
      <w:r w:rsidR="00D3670E">
        <w:rPr>
          <w:szCs w:val="24"/>
        </w:rPr>
        <w:t>,</w:t>
      </w:r>
      <w:r w:rsidRPr="00D3670E">
        <w:rPr>
          <w:szCs w:val="24"/>
        </w:rPr>
        <w:t xml:space="preserve"> Partener 2</w:t>
      </w:r>
      <w:r w:rsidR="00D3670E">
        <w:rPr>
          <w:szCs w:val="24"/>
        </w:rPr>
        <w:t>;</w:t>
      </w:r>
    </w:p>
    <w:p w14:paraId="5AC45043" w14:textId="3FA08FF3" w:rsidR="00120E42" w:rsidRPr="00D3670E" w:rsidRDefault="00120E42" w:rsidP="00D3670E">
      <w:pPr>
        <w:pStyle w:val="ListParagraph"/>
        <w:numPr>
          <w:ilvl w:val="0"/>
          <w:numId w:val="3"/>
        </w:numPr>
        <w:spacing w:after="60"/>
        <w:ind w:left="284" w:hanging="284"/>
        <w:contextualSpacing w:val="0"/>
        <w:jc w:val="both"/>
        <w:rPr>
          <w:color w:val="000000"/>
          <w:szCs w:val="24"/>
        </w:rPr>
      </w:pPr>
      <w:r w:rsidRPr="00D3670E">
        <w:rPr>
          <w:color w:val="000000"/>
          <w:szCs w:val="24"/>
        </w:rPr>
        <w:t>Universitatea de Științele Vieții „Regele Mihai I” din Timișoara</w:t>
      </w:r>
      <w:r w:rsidR="00D3670E">
        <w:rPr>
          <w:color w:val="000000"/>
          <w:szCs w:val="24"/>
        </w:rPr>
        <w:t xml:space="preserve"> (USVT),</w:t>
      </w:r>
      <w:r w:rsidRPr="00D3670E">
        <w:rPr>
          <w:color w:val="000000"/>
          <w:szCs w:val="24"/>
        </w:rPr>
        <w:t xml:space="preserve"> Partener 3;</w:t>
      </w:r>
    </w:p>
    <w:p w14:paraId="3847F8AD" w14:textId="48F051DE" w:rsidR="00120E42" w:rsidRPr="00D3670E" w:rsidRDefault="00120E42" w:rsidP="00D3670E">
      <w:pPr>
        <w:pStyle w:val="ListParagraph"/>
        <w:numPr>
          <w:ilvl w:val="0"/>
          <w:numId w:val="3"/>
        </w:numPr>
        <w:spacing w:after="60"/>
        <w:ind w:left="284" w:hanging="284"/>
        <w:contextualSpacing w:val="0"/>
        <w:jc w:val="both"/>
        <w:rPr>
          <w:color w:val="000000"/>
          <w:szCs w:val="24"/>
        </w:rPr>
      </w:pPr>
      <w:r w:rsidRPr="00D3670E">
        <w:rPr>
          <w:color w:val="000000"/>
          <w:szCs w:val="24"/>
        </w:rPr>
        <w:t>Institutul Național de Cercetare-Dezvoltare pentru Mașini și Instalații destinate Agriculturii și Industriei Alimentare – INMA București</w:t>
      </w:r>
      <w:r w:rsidR="00D3670E">
        <w:rPr>
          <w:color w:val="000000"/>
          <w:szCs w:val="24"/>
        </w:rPr>
        <w:t>,</w:t>
      </w:r>
      <w:r w:rsidRPr="00D3670E">
        <w:rPr>
          <w:color w:val="000000"/>
          <w:szCs w:val="24"/>
        </w:rPr>
        <w:t xml:space="preserve"> Partener 4;</w:t>
      </w:r>
    </w:p>
    <w:p w14:paraId="3C1BD2A0" w14:textId="4C26D04A" w:rsidR="00120E42" w:rsidRPr="00D3670E" w:rsidRDefault="00120E42" w:rsidP="00D3670E">
      <w:pPr>
        <w:pStyle w:val="ListParagraph"/>
        <w:numPr>
          <w:ilvl w:val="0"/>
          <w:numId w:val="3"/>
        </w:numPr>
        <w:spacing w:after="60"/>
        <w:ind w:left="284" w:hanging="284"/>
        <w:contextualSpacing w:val="0"/>
        <w:jc w:val="both"/>
        <w:rPr>
          <w:color w:val="000000"/>
          <w:szCs w:val="24"/>
        </w:rPr>
      </w:pPr>
      <w:r w:rsidRPr="00D3670E">
        <w:rPr>
          <w:color w:val="000000"/>
          <w:szCs w:val="24"/>
        </w:rPr>
        <w:t>Universitatea de Științe Agronomice și Medicină Veterinară din București</w:t>
      </w:r>
      <w:r w:rsidR="00D3670E">
        <w:rPr>
          <w:color w:val="000000"/>
          <w:szCs w:val="24"/>
        </w:rPr>
        <w:t xml:space="preserve"> (USAMVB),</w:t>
      </w:r>
      <w:r w:rsidRPr="00D3670E">
        <w:rPr>
          <w:color w:val="000000"/>
          <w:szCs w:val="24"/>
        </w:rPr>
        <w:t xml:space="preserve"> Partener 5;</w:t>
      </w:r>
    </w:p>
    <w:p w14:paraId="126C0C6F" w14:textId="521EE432" w:rsidR="00120E42" w:rsidRPr="00D3670E" w:rsidRDefault="00120E42" w:rsidP="00D3670E">
      <w:pPr>
        <w:pStyle w:val="ListParagraph"/>
        <w:numPr>
          <w:ilvl w:val="0"/>
          <w:numId w:val="3"/>
        </w:numPr>
        <w:spacing w:after="60"/>
        <w:ind w:left="284" w:hanging="284"/>
        <w:contextualSpacing w:val="0"/>
        <w:jc w:val="both"/>
        <w:rPr>
          <w:color w:val="000000"/>
          <w:szCs w:val="24"/>
        </w:rPr>
      </w:pPr>
      <w:r w:rsidRPr="00D3670E">
        <w:rPr>
          <w:color w:val="000000"/>
          <w:szCs w:val="24"/>
        </w:rPr>
        <w:t>Universitatea „Dunărea de Jos” din Galați</w:t>
      </w:r>
      <w:r w:rsidR="00D3670E">
        <w:rPr>
          <w:color w:val="000000"/>
          <w:szCs w:val="24"/>
        </w:rPr>
        <w:t xml:space="preserve"> (UDJG),</w:t>
      </w:r>
      <w:r w:rsidRPr="00D3670E">
        <w:rPr>
          <w:color w:val="000000"/>
          <w:szCs w:val="24"/>
        </w:rPr>
        <w:t xml:space="preserve"> Partener 6</w:t>
      </w:r>
      <w:r w:rsidR="00D3670E">
        <w:rPr>
          <w:color w:val="000000"/>
          <w:szCs w:val="24"/>
        </w:rPr>
        <w:t>;</w:t>
      </w:r>
    </w:p>
    <w:p w14:paraId="5625BCAA" w14:textId="24AC9710" w:rsidR="00120E42" w:rsidRPr="00D3670E" w:rsidRDefault="00120E42" w:rsidP="00D3670E">
      <w:pPr>
        <w:pStyle w:val="ListParagraph"/>
        <w:numPr>
          <w:ilvl w:val="0"/>
          <w:numId w:val="3"/>
        </w:numPr>
        <w:spacing w:after="120"/>
        <w:ind w:left="284" w:hanging="284"/>
        <w:jc w:val="both"/>
        <w:rPr>
          <w:color w:val="000000"/>
          <w:szCs w:val="24"/>
        </w:rPr>
      </w:pPr>
      <w:r w:rsidRPr="00D3670E">
        <w:rPr>
          <w:color w:val="000000"/>
          <w:szCs w:val="24"/>
        </w:rPr>
        <w:t>Universitatea din București</w:t>
      </w:r>
      <w:r w:rsidR="00D3670E">
        <w:rPr>
          <w:color w:val="000000"/>
          <w:szCs w:val="24"/>
        </w:rPr>
        <w:t xml:space="preserve"> (UB),</w:t>
      </w:r>
      <w:r w:rsidRPr="00D3670E">
        <w:rPr>
          <w:color w:val="000000"/>
          <w:szCs w:val="24"/>
        </w:rPr>
        <w:t xml:space="preserve"> Partener 7.</w:t>
      </w:r>
    </w:p>
    <w:p w14:paraId="2A077F73" w14:textId="215A5A79" w:rsidR="00357388" w:rsidRPr="0079245B" w:rsidRDefault="003A3A4A" w:rsidP="00357388">
      <w:pPr>
        <w:spacing w:after="120"/>
        <w:jc w:val="both"/>
        <w:rPr>
          <w:szCs w:val="24"/>
        </w:rPr>
      </w:pPr>
      <w:r>
        <w:rPr>
          <w:szCs w:val="24"/>
        </w:rPr>
        <w:t xml:space="preserve">Bugetul total al proiectului este 14.650.000 lei din care partenerului UDJG îi revin 1.700.000 lei. </w:t>
      </w:r>
      <w:r w:rsidR="00357388">
        <w:rPr>
          <w:szCs w:val="24"/>
        </w:rPr>
        <w:t xml:space="preserve">Echipa partenerului UDJG este coordonată de prof. dr. ing. </w:t>
      </w:r>
      <w:r w:rsidR="0079245B" w:rsidRPr="0079245B">
        <w:rPr>
          <w:szCs w:val="24"/>
        </w:rPr>
        <w:t>Maria TURTOI</w:t>
      </w:r>
      <w:r w:rsidR="0079245B">
        <w:rPr>
          <w:szCs w:val="24"/>
        </w:rPr>
        <w:t>.</w:t>
      </w:r>
    </w:p>
    <w:p w14:paraId="58D5BE4F" w14:textId="3B93A401" w:rsidR="00120E42" w:rsidRPr="0017160F" w:rsidRDefault="005F463A" w:rsidP="00D3670E">
      <w:pPr>
        <w:spacing w:after="60"/>
        <w:jc w:val="both"/>
        <w:rPr>
          <w:szCs w:val="24"/>
        </w:rPr>
      </w:pPr>
      <w:r>
        <w:rPr>
          <w:szCs w:val="24"/>
        </w:rPr>
        <w:t>Scopul proiectului M</w:t>
      </w:r>
      <w:r w:rsidR="00120E42" w:rsidRPr="0017160F">
        <w:rPr>
          <w:szCs w:val="24"/>
        </w:rPr>
        <w:t xml:space="preserve">ETROFOOD-RO EVOLVE </w:t>
      </w:r>
      <w:r>
        <w:rPr>
          <w:szCs w:val="24"/>
        </w:rPr>
        <w:t>este</w:t>
      </w:r>
      <w:r w:rsidR="00120E42" w:rsidRPr="0017160F">
        <w:rPr>
          <w:szCs w:val="24"/>
        </w:rPr>
        <w:t xml:space="preserve"> crearea unei infrastructuri naționale performante și sustenabile care să sprijine comunitatea științifică și sectorul alimentar prin:</w:t>
      </w:r>
    </w:p>
    <w:p w14:paraId="1AF2CA53" w14:textId="77777777" w:rsidR="00120E42" w:rsidRPr="003A3A4A" w:rsidRDefault="00120E42" w:rsidP="00D3670E">
      <w:pPr>
        <w:spacing w:after="60"/>
        <w:jc w:val="both"/>
        <w:rPr>
          <w:szCs w:val="24"/>
        </w:rPr>
      </w:pPr>
      <w:r w:rsidRPr="003A3A4A">
        <w:rPr>
          <w:szCs w:val="24"/>
        </w:rPr>
        <w:t>Centru de cunoștințe: o platformă digitală dedicată colaborării și comunicării cu actorii din sistemul alimentar. Aceasta va integra rezultatele proiectului, informații relevante, precum și oferta de servicii ale METROFOOD-RO.</w:t>
      </w:r>
    </w:p>
    <w:p w14:paraId="6F48894C" w14:textId="77777777" w:rsidR="00120E42" w:rsidRPr="003A3A4A" w:rsidRDefault="00120E42" w:rsidP="00D3670E">
      <w:pPr>
        <w:spacing w:after="60"/>
        <w:jc w:val="both"/>
        <w:rPr>
          <w:szCs w:val="24"/>
        </w:rPr>
      </w:pPr>
      <w:r w:rsidRPr="003A3A4A">
        <w:rPr>
          <w:szCs w:val="24"/>
        </w:rPr>
        <w:t>Servicii integrate: identificarea și furnizarea de servicii complementare, inclusiv soluții avansate pentru laboratoare și stații pilot, destinate autentificării alimentelor și dezvoltării tehnologiilor sustenabile.</w:t>
      </w:r>
    </w:p>
    <w:p w14:paraId="4CC81CD3" w14:textId="77777777" w:rsidR="00120E42" w:rsidRDefault="00120E42" w:rsidP="00D3670E">
      <w:pPr>
        <w:spacing w:after="120"/>
        <w:jc w:val="both"/>
        <w:rPr>
          <w:szCs w:val="24"/>
        </w:rPr>
      </w:pPr>
      <w:r w:rsidRPr="003A3A4A">
        <w:rPr>
          <w:szCs w:val="24"/>
        </w:rPr>
        <w:t>Acces la infrastructură:</w:t>
      </w:r>
      <w:r w:rsidRPr="0017160F">
        <w:rPr>
          <w:szCs w:val="24"/>
        </w:rPr>
        <w:t xml:space="preserve"> programe educaționale și servicii analitice dedicate diverselor categorii de audiență (studenți, companii private, autorități, ONG-uri).</w:t>
      </w:r>
    </w:p>
    <w:p w14:paraId="69633B67" w14:textId="77777777" w:rsidR="005F463A" w:rsidRPr="0017160F" w:rsidRDefault="005F463A" w:rsidP="00D3670E">
      <w:pPr>
        <w:spacing w:after="60"/>
        <w:jc w:val="both"/>
        <w:rPr>
          <w:szCs w:val="24"/>
        </w:rPr>
      </w:pPr>
      <w:r w:rsidRPr="0017160F">
        <w:rPr>
          <w:szCs w:val="24"/>
        </w:rPr>
        <w:t>Pe parcursul proiectului, v</w:t>
      </w:r>
      <w:r>
        <w:rPr>
          <w:szCs w:val="24"/>
        </w:rPr>
        <w:t>o</w:t>
      </w:r>
      <w:r w:rsidRPr="0017160F">
        <w:rPr>
          <w:szCs w:val="24"/>
        </w:rPr>
        <w:t>r fi derulate următoarele activități:</w:t>
      </w:r>
    </w:p>
    <w:p w14:paraId="1EEABCAE" w14:textId="2D3A611E" w:rsidR="005F463A" w:rsidRPr="0017160F" w:rsidRDefault="005F463A" w:rsidP="00D3670E">
      <w:pPr>
        <w:spacing w:after="60"/>
        <w:jc w:val="both"/>
        <w:rPr>
          <w:szCs w:val="24"/>
        </w:rPr>
      </w:pPr>
      <w:r w:rsidRPr="00D3670E">
        <w:rPr>
          <w:szCs w:val="24"/>
        </w:rPr>
        <w:t>Workshop-uri</w:t>
      </w:r>
      <w:r w:rsidRPr="0017160F">
        <w:rPr>
          <w:szCs w:val="24"/>
        </w:rPr>
        <w:t xml:space="preserve"> pentru identificarea serviciilor integrate, dezvoltarea strategiei pe termen lung și alegerea celor mai relevante industrii alimentare.</w:t>
      </w:r>
    </w:p>
    <w:p w14:paraId="2E552605" w14:textId="73FBE64B" w:rsidR="005F463A" w:rsidRPr="0017160F" w:rsidRDefault="005F463A" w:rsidP="00D3670E">
      <w:pPr>
        <w:spacing w:after="60"/>
        <w:jc w:val="both"/>
        <w:rPr>
          <w:szCs w:val="24"/>
        </w:rPr>
      </w:pPr>
      <w:r w:rsidRPr="00D3670E">
        <w:rPr>
          <w:szCs w:val="24"/>
        </w:rPr>
        <w:t xml:space="preserve">Dezvoltarea unui sistem informatic </w:t>
      </w:r>
      <w:r w:rsidR="00D3670E" w:rsidRPr="0017160F">
        <w:rPr>
          <w:szCs w:val="24"/>
        </w:rPr>
        <w:t>avansat</w:t>
      </w:r>
      <w:r w:rsidR="00D3670E" w:rsidRPr="00D3670E">
        <w:rPr>
          <w:szCs w:val="24"/>
        </w:rPr>
        <w:t xml:space="preserve"> </w:t>
      </w:r>
      <w:r w:rsidRPr="00D3670E">
        <w:rPr>
          <w:szCs w:val="24"/>
        </w:rPr>
        <w:t>de trasabilitate</w:t>
      </w:r>
      <w:r w:rsidRPr="0017160F">
        <w:rPr>
          <w:szCs w:val="24"/>
        </w:rPr>
        <w:t xml:space="preserve"> </w:t>
      </w:r>
      <w:r w:rsidR="00D3670E">
        <w:rPr>
          <w:szCs w:val="24"/>
        </w:rPr>
        <w:t>a</w:t>
      </w:r>
      <w:r w:rsidRPr="0017160F">
        <w:rPr>
          <w:szCs w:val="24"/>
        </w:rPr>
        <w:t xml:space="preserve"> produselor alimentare, testat și validat în cadrul proiectului.</w:t>
      </w:r>
    </w:p>
    <w:p w14:paraId="13A05A3F" w14:textId="77777777" w:rsidR="005F463A" w:rsidRPr="0017160F" w:rsidRDefault="005F463A" w:rsidP="00D3670E">
      <w:pPr>
        <w:spacing w:after="60"/>
        <w:jc w:val="both"/>
        <w:rPr>
          <w:szCs w:val="24"/>
        </w:rPr>
      </w:pPr>
      <w:r w:rsidRPr="00D3670E">
        <w:rPr>
          <w:szCs w:val="24"/>
        </w:rPr>
        <w:t>Inovație în procesare</w:t>
      </w:r>
      <w:r w:rsidRPr="0017160F">
        <w:rPr>
          <w:szCs w:val="24"/>
        </w:rPr>
        <w:t>: crearea de noi tehnologii și ingrediente alimentare sustenabile, prin utilizarea tehnologiilor verzi și a biotehnologiilor.</w:t>
      </w:r>
    </w:p>
    <w:p w14:paraId="1EA296FA" w14:textId="2A27A56D" w:rsidR="00A748BF" w:rsidRDefault="005F463A" w:rsidP="00655A08">
      <w:pPr>
        <w:spacing w:after="120"/>
        <w:jc w:val="both"/>
        <w:rPr>
          <w:szCs w:val="24"/>
        </w:rPr>
      </w:pPr>
      <w:r w:rsidRPr="00D3670E">
        <w:rPr>
          <w:szCs w:val="24"/>
        </w:rPr>
        <w:t>Monitorizarea impactului</w:t>
      </w:r>
      <w:r w:rsidRPr="0017160F">
        <w:rPr>
          <w:szCs w:val="24"/>
        </w:rPr>
        <w:t>: dezvoltarea de indicatori de performanță pentru evaluarea impactului proiectului în domenii</w:t>
      </w:r>
      <w:r>
        <w:rPr>
          <w:szCs w:val="24"/>
        </w:rPr>
        <w:t xml:space="preserve">le </w:t>
      </w:r>
      <w:r w:rsidRPr="0017160F">
        <w:rPr>
          <w:szCs w:val="24"/>
        </w:rPr>
        <w:t>științific, tehnologic, economic, social, educațional și de mediu.</w:t>
      </w:r>
    </w:p>
    <w:p w14:paraId="74787628" w14:textId="77777777" w:rsidR="00A748BF" w:rsidRDefault="00A748BF" w:rsidP="00D3670E">
      <w:pPr>
        <w:jc w:val="both"/>
        <w:rPr>
          <w:szCs w:val="24"/>
        </w:rPr>
      </w:pPr>
    </w:p>
    <w:sectPr w:rsidR="00A748BF" w:rsidSect="00673702">
      <w:pgSz w:w="11906" w:h="16838" w:code="9"/>
      <w:pgMar w:top="1134" w:right="1134" w:bottom="1134" w:left="1418" w:header="851" w:footer="851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F4A79"/>
    <w:multiLevelType w:val="hybridMultilevel"/>
    <w:tmpl w:val="8B1AF3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0D1A18"/>
    <w:multiLevelType w:val="multilevel"/>
    <w:tmpl w:val="7812E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4390BC8"/>
    <w:multiLevelType w:val="hybridMultilevel"/>
    <w:tmpl w:val="E398D79A"/>
    <w:lvl w:ilvl="0" w:tplc="EE3E76D2">
      <w:start w:val="2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Vrinda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00632765">
    <w:abstractNumId w:val="1"/>
  </w:num>
  <w:num w:numId="2" w16cid:durableId="825825622">
    <w:abstractNumId w:val="2"/>
  </w:num>
  <w:num w:numId="3" w16cid:durableId="9768340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1trQwtTQ0tzQwszRR0lEKTi0uzszPAykwqgUAC1qRjiwAAAA="/>
  </w:docVars>
  <w:rsids>
    <w:rsidRoot w:val="0017160F"/>
    <w:rsid w:val="00007F5A"/>
    <w:rsid w:val="0003201A"/>
    <w:rsid w:val="000623D6"/>
    <w:rsid w:val="000727D5"/>
    <w:rsid w:val="0007408B"/>
    <w:rsid w:val="0009081C"/>
    <w:rsid w:val="000A6873"/>
    <w:rsid w:val="000C5BB1"/>
    <w:rsid w:val="000D14ED"/>
    <w:rsid w:val="000D6086"/>
    <w:rsid w:val="00120E42"/>
    <w:rsid w:val="0012107F"/>
    <w:rsid w:val="00131CAD"/>
    <w:rsid w:val="001400E6"/>
    <w:rsid w:val="00150E77"/>
    <w:rsid w:val="0016544D"/>
    <w:rsid w:val="0017160F"/>
    <w:rsid w:val="00175E81"/>
    <w:rsid w:val="00197110"/>
    <w:rsid w:val="001A6326"/>
    <w:rsid w:val="001A668A"/>
    <w:rsid w:val="001C1550"/>
    <w:rsid w:val="001E6CB9"/>
    <w:rsid w:val="00207350"/>
    <w:rsid w:val="002256A2"/>
    <w:rsid w:val="00233AA4"/>
    <w:rsid w:val="00252A47"/>
    <w:rsid w:val="00254A69"/>
    <w:rsid w:val="00264AAB"/>
    <w:rsid w:val="002A3190"/>
    <w:rsid w:val="002C4BE6"/>
    <w:rsid w:val="002E095C"/>
    <w:rsid w:val="002F6223"/>
    <w:rsid w:val="0030278F"/>
    <w:rsid w:val="00324A65"/>
    <w:rsid w:val="00324B7C"/>
    <w:rsid w:val="0034081D"/>
    <w:rsid w:val="00357388"/>
    <w:rsid w:val="003A14BB"/>
    <w:rsid w:val="003A3A4A"/>
    <w:rsid w:val="003A7481"/>
    <w:rsid w:val="003B1441"/>
    <w:rsid w:val="003D2421"/>
    <w:rsid w:val="003D5998"/>
    <w:rsid w:val="004251F2"/>
    <w:rsid w:val="004619D7"/>
    <w:rsid w:val="004B6C19"/>
    <w:rsid w:val="004B7958"/>
    <w:rsid w:val="005069C0"/>
    <w:rsid w:val="005338F7"/>
    <w:rsid w:val="005536D3"/>
    <w:rsid w:val="00554DAD"/>
    <w:rsid w:val="00564F47"/>
    <w:rsid w:val="005C2449"/>
    <w:rsid w:val="005D13FA"/>
    <w:rsid w:val="005F463A"/>
    <w:rsid w:val="0062148E"/>
    <w:rsid w:val="00631DB2"/>
    <w:rsid w:val="00637EA8"/>
    <w:rsid w:val="00654231"/>
    <w:rsid w:val="00655A08"/>
    <w:rsid w:val="006731C3"/>
    <w:rsid w:val="00673702"/>
    <w:rsid w:val="006872E3"/>
    <w:rsid w:val="0069160A"/>
    <w:rsid w:val="006B6F3A"/>
    <w:rsid w:val="00750753"/>
    <w:rsid w:val="00775D84"/>
    <w:rsid w:val="0078469E"/>
    <w:rsid w:val="0079245B"/>
    <w:rsid w:val="007972A1"/>
    <w:rsid w:val="007B2D41"/>
    <w:rsid w:val="00852C2F"/>
    <w:rsid w:val="00855DD9"/>
    <w:rsid w:val="0088711E"/>
    <w:rsid w:val="00896EA5"/>
    <w:rsid w:val="00897DE7"/>
    <w:rsid w:val="008A6CBD"/>
    <w:rsid w:val="008D76EF"/>
    <w:rsid w:val="008F1A96"/>
    <w:rsid w:val="00905FD0"/>
    <w:rsid w:val="00927F62"/>
    <w:rsid w:val="00940FDF"/>
    <w:rsid w:val="009500E4"/>
    <w:rsid w:val="009665B4"/>
    <w:rsid w:val="00981695"/>
    <w:rsid w:val="0099451F"/>
    <w:rsid w:val="009C4E43"/>
    <w:rsid w:val="009C7803"/>
    <w:rsid w:val="00A32E1F"/>
    <w:rsid w:val="00A36C44"/>
    <w:rsid w:val="00A748BF"/>
    <w:rsid w:val="00A83A75"/>
    <w:rsid w:val="00A84DEE"/>
    <w:rsid w:val="00A96C17"/>
    <w:rsid w:val="00B1068A"/>
    <w:rsid w:val="00B24AD4"/>
    <w:rsid w:val="00B412F4"/>
    <w:rsid w:val="00B60C77"/>
    <w:rsid w:val="00B778A6"/>
    <w:rsid w:val="00BB21C3"/>
    <w:rsid w:val="00BB348B"/>
    <w:rsid w:val="00BD6F72"/>
    <w:rsid w:val="00CA7F27"/>
    <w:rsid w:val="00CD6FE3"/>
    <w:rsid w:val="00CF697B"/>
    <w:rsid w:val="00D3670E"/>
    <w:rsid w:val="00D45A1D"/>
    <w:rsid w:val="00D5502F"/>
    <w:rsid w:val="00D56DEC"/>
    <w:rsid w:val="00D71EA6"/>
    <w:rsid w:val="00D75F34"/>
    <w:rsid w:val="00DD021D"/>
    <w:rsid w:val="00E1639A"/>
    <w:rsid w:val="00E47939"/>
    <w:rsid w:val="00E53FB6"/>
    <w:rsid w:val="00E55B57"/>
    <w:rsid w:val="00E91F60"/>
    <w:rsid w:val="00EC6480"/>
    <w:rsid w:val="00EE78E9"/>
    <w:rsid w:val="00F43AD7"/>
    <w:rsid w:val="00F44665"/>
    <w:rsid w:val="00F46C79"/>
    <w:rsid w:val="00F535C5"/>
    <w:rsid w:val="00F607C2"/>
    <w:rsid w:val="00F66F12"/>
    <w:rsid w:val="00F7577E"/>
    <w:rsid w:val="00FD62B9"/>
    <w:rsid w:val="00FE2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7368E8"/>
  <w15:chartTrackingRefBased/>
  <w15:docId w15:val="{7B4F1AB3-8A3C-4E8B-BB38-727781AF0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kern w:val="2"/>
        <w:sz w:val="24"/>
        <w:szCs w:val="22"/>
        <w:lang w:val="en-GB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ro-RO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160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7160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7160F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160F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7160F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7160F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7160F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7160F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7160F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160F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ro-RO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7160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ro-R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7160F"/>
    <w:rPr>
      <w:rFonts w:asciiTheme="minorHAnsi" w:eastAsiaTheme="majorEastAsia" w:hAnsiTheme="minorHAnsi" w:cstheme="majorBidi"/>
      <w:color w:val="2F5496" w:themeColor="accent1" w:themeShade="BF"/>
      <w:sz w:val="28"/>
      <w:szCs w:val="28"/>
      <w:lang w:val="ro-RO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7160F"/>
    <w:rPr>
      <w:rFonts w:asciiTheme="minorHAnsi" w:eastAsiaTheme="majorEastAsia" w:hAnsiTheme="minorHAnsi" w:cstheme="majorBidi"/>
      <w:i/>
      <w:iCs/>
      <w:color w:val="2F5496" w:themeColor="accent1" w:themeShade="BF"/>
      <w:lang w:val="ro-RO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7160F"/>
    <w:rPr>
      <w:rFonts w:asciiTheme="minorHAnsi" w:eastAsiaTheme="majorEastAsia" w:hAnsiTheme="minorHAnsi" w:cstheme="majorBidi"/>
      <w:color w:val="2F5496" w:themeColor="accent1" w:themeShade="BF"/>
      <w:lang w:val="ro-RO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7160F"/>
    <w:rPr>
      <w:rFonts w:asciiTheme="minorHAnsi" w:eastAsiaTheme="majorEastAsia" w:hAnsiTheme="minorHAnsi" w:cstheme="majorBidi"/>
      <w:i/>
      <w:iCs/>
      <w:color w:val="595959" w:themeColor="text1" w:themeTint="A6"/>
      <w:lang w:val="ro-RO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160F"/>
    <w:rPr>
      <w:rFonts w:asciiTheme="minorHAnsi" w:eastAsiaTheme="majorEastAsia" w:hAnsiTheme="minorHAnsi" w:cstheme="majorBidi"/>
      <w:color w:val="595959" w:themeColor="text1" w:themeTint="A6"/>
      <w:lang w:val="ro-RO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7160F"/>
    <w:rPr>
      <w:rFonts w:asciiTheme="minorHAnsi" w:eastAsiaTheme="majorEastAsia" w:hAnsiTheme="minorHAnsi" w:cstheme="majorBidi"/>
      <w:i/>
      <w:iCs/>
      <w:color w:val="272727" w:themeColor="text1" w:themeTint="D8"/>
      <w:lang w:val="ro-RO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7160F"/>
    <w:rPr>
      <w:rFonts w:asciiTheme="minorHAnsi" w:eastAsiaTheme="majorEastAsia" w:hAnsiTheme="minorHAnsi" w:cstheme="majorBidi"/>
      <w:color w:val="272727" w:themeColor="text1" w:themeTint="D8"/>
      <w:lang w:val="ro-RO"/>
    </w:rPr>
  </w:style>
  <w:style w:type="paragraph" w:styleId="Title">
    <w:name w:val="Title"/>
    <w:basedOn w:val="Normal"/>
    <w:next w:val="Normal"/>
    <w:link w:val="TitleChar"/>
    <w:uiPriority w:val="10"/>
    <w:qFormat/>
    <w:rsid w:val="0017160F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160F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160F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7160F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  <w:lang w:val="ro-RO"/>
    </w:rPr>
  </w:style>
  <w:style w:type="paragraph" w:styleId="Quote">
    <w:name w:val="Quote"/>
    <w:basedOn w:val="Normal"/>
    <w:next w:val="Normal"/>
    <w:link w:val="QuoteChar"/>
    <w:uiPriority w:val="29"/>
    <w:qFormat/>
    <w:rsid w:val="0017160F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7160F"/>
    <w:rPr>
      <w:i/>
      <w:iCs/>
      <w:color w:val="404040" w:themeColor="text1" w:themeTint="BF"/>
      <w:lang w:val="ro-RO"/>
    </w:rPr>
  </w:style>
  <w:style w:type="paragraph" w:styleId="ListParagraph">
    <w:name w:val="List Paragraph"/>
    <w:basedOn w:val="Normal"/>
    <w:uiPriority w:val="34"/>
    <w:qFormat/>
    <w:rsid w:val="0017160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7160F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7160F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7160F"/>
    <w:rPr>
      <w:i/>
      <w:iCs/>
      <w:color w:val="2F5496" w:themeColor="accent1" w:themeShade="BF"/>
      <w:lang w:val="ro-RO"/>
    </w:rPr>
  </w:style>
  <w:style w:type="character" w:styleId="IntenseReference">
    <w:name w:val="Intense Reference"/>
    <w:basedOn w:val="DefaultParagraphFont"/>
    <w:uiPriority w:val="32"/>
    <w:qFormat/>
    <w:rsid w:val="0017160F"/>
    <w:rPr>
      <w:b/>
      <w:bCs/>
      <w:smallCaps/>
      <w:color w:val="2F5496" w:themeColor="accent1" w:themeShade="BF"/>
      <w:spacing w:val="5"/>
    </w:rPr>
  </w:style>
  <w:style w:type="paragraph" w:customStyle="1" w:styleId="v1msonormal">
    <w:name w:val="v1msonormal"/>
    <w:basedOn w:val="Normal"/>
    <w:rsid w:val="0017160F"/>
    <w:pPr>
      <w:spacing w:before="100" w:beforeAutospacing="1" w:after="100" w:afterAutospacing="1"/>
    </w:pPr>
    <w:rPr>
      <w:rFonts w:eastAsia="Times New Roman"/>
      <w:kern w:val="0"/>
      <w:szCs w:val="24"/>
      <w:lang w:val="en-GB" w:eastAsia="en-GB"/>
    </w:rPr>
  </w:style>
  <w:style w:type="character" w:styleId="Hyperlink">
    <w:name w:val="Hyperlink"/>
    <w:basedOn w:val="DefaultParagraphFont"/>
    <w:uiPriority w:val="99"/>
    <w:semiHidden/>
    <w:unhideWhenUsed/>
    <w:rsid w:val="0017160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7160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77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68</Words>
  <Characters>267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Maria Turtoi</Manager>
  <Company/>
  <LinksUpToDate>false</LinksUpToDate>
  <CharactersWithSpaces>3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unț site UDJG Metrofood-RO Evolve</dc:title>
  <dc:subject>Anunț site UDJG Metrofood-RO Evolve</dc:subject>
  <dc:creator>Maria Turtoi</dc:creator>
  <cp:keywords/>
  <dc:description/>
  <cp:lastModifiedBy>Maria Turtoi</cp:lastModifiedBy>
  <cp:revision>3</cp:revision>
  <dcterms:created xsi:type="dcterms:W3CDTF">2025-01-29T13:24:00Z</dcterms:created>
  <dcterms:modified xsi:type="dcterms:W3CDTF">2025-01-29T13:24:00Z</dcterms:modified>
</cp:coreProperties>
</file>